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ter.r</w:t>
      </w:r>
    </w:p>
    <w:p>
      <w:pPr>
        <w:pStyle w:val="Author"/>
      </w:pPr>
      <w:r>
        <w:t xml:space="preserve">denis</w:t>
      </w:r>
    </w:p>
    <w:p>
      <w:pPr>
        <w:pStyle w:val="Date"/>
      </w:pPr>
      <w:r>
        <w:t xml:space="preserve">2021-07-14</w:t>
      </w:r>
    </w:p>
    <w:p>
      <w:pPr>
        <w:pStyle w:val="SourceCode"/>
      </w:pPr>
      <w:r>
        <w:rPr>
          <w:rStyle w:val="CommentTok"/>
        </w:rPr>
        <w:t xml:space="preserve">#!/usr/bin/r</w:t>
      </w:r>
      <w:r>
        <w:br/>
      </w:r>
      <w:r>
        <w:br/>
      </w:r>
      <w:r>
        <w:rPr>
          <w:rStyle w:val="DocumentationTok"/>
        </w:rPr>
        <w:t xml:space="preserve">### R code from vignette source 'AER.Rnw'</w:t>
      </w:r>
      <w:r>
        <w:br/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DocumentationTok"/>
        </w:rPr>
        <w:t xml:space="preserve">### code chunk number 1: options</w:t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om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&gt; 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ow.signif.sta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DocumentationTok"/>
        </w:rPr>
        <w:t xml:space="preserve">### code chunk number 2: demo (eval = FALSE)</w:t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DocumentationTok"/>
        </w:rPr>
        <w:t xml:space="preserve">## demo("Ch-Intro", package = "AER")</w:t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DocumentationTok"/>
        </w:rPr>
        <w:t xml:space="preserve">### code chunk number 3: data (eval = FALSE)</w:t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DocumentationTok"/>
        </w:rPr>
        <w:t xml:space="preserve">## data(package = "AER")</w:t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DocumentationTok"/>
        </w:rPr>
        <w:t xml:space="preserve">### code chunk number 4: help (eval = FALSE)</w:t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DocumentationTok"/>
        </w:rPr>
        <w:t xml:space="preserve">## help("Greene2003", package = "AER")</w:t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DocumentationTok"/>
        </w:rPr>
        <w:t xml:space="preserve">### code chunk number 5: ppm-new (eval = FALSE)</w:t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DocumentationTok"/>
        </w:rPr>
        <w:t xml:space="preserve">## empl_ab &lt;- pgmm(log(emp) ~ lag(log(emp), 1:2) + lag(log(wage), 0:1)</w:t>
      </w:r>
      <w:r>
        <w:br/>
      </w:r>
      <w:r>
        <w:rPr>
          <w:rStyle w:val="DocumentationTok"/>
        </w:rPr>
        <w:t xml:space="preserve">##      + log(capital) + lag(log(output), 0:1) | lag(log(emp), 2:99),</w:t>
      </w:r>
      <w:r>
        <w:br/>
      </w:r>
      <w:r>
        <w:rPr>
          <w:rStyle w:val="DocumentationTok"/>
        </w:rPr>
        <w:t xml:space="preserve">##      data = EmplUK, index = c("firm", "year"), </w:t>
      </w:r>
      <w:r>
        <w:br/>
      </w:r>
      <w:r>
        <w:rPr>
          <w:rStyle w:val="DocumentationTok"/>
        </w:rPr>
        <w:t xml:space="preserve">##      effect = "twoways", model = "twosteps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ter.r</dc:title>
  <dc:creator>denis</dc:creator>
  <cp:keywords/>
  <dcterms:created xsi:type="dcterms:W3CDTF">2021-07-15T02:04:24Z</dcterms:created>
  <dcterms:modified xsi:type="dcterms:W3CDTF">2021-07-15T02:0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14</vt:lpwstr>
  </property>
</Properties>
</file>